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FF4FF" w14:textId="1E4680A4" w:rsidR="006A3633" w:rsidRPr="00A20AD5" w:rsidRDefault="00A30001" w:rsidP="000523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irst</w:t>
      </w:r>
      <w:r w:rsidR="00052361" w:rsidRPr="00A20AD5">
        <w:rPr>
          <w:rFonts w:ascii="Times New Roman" w:hAnsi="Times New Roman" w:cs="Times New Roman"/>
          <w:b/>
          <w:bCs/>
          <w:sz w:val="40"/>
          <w:szCs w:val="40"/>
        </w:rPr>
        <w:t>Name: Rashed</w:t>
      </w:r>
    </w:p>
    <w:p w14:paraId="0DC62CB0" w14:textId="11C1DB70" w:rsidR="00052361" w:rsidRPr="00A20AD5" w:rsidRDefault="00A30001" w:rsidP="0005236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Last </w:t>
      </w:r>
      <w:r w:rsidR="00052361" w:rsidRPr="00A20AD5">
        <w:rPr>
          <w:rFonts w:ascii="Times New Roman" w:hAnsi="Times New Roman" w:cs="Times New Roman"/>
          <w:b/>
          <w:bCs/>
          <w:sz w:val="40"/>
          <w:szCs w:val="40"/>
        </w:rPr>
        <w:t>Name: Alyammahi</w:t>
      </w:r>
    </w:p>
    <w:p w14:paraId="6ED34A72" w14:textId="77777777" w:rsidR="004C6207" w:rsidRPr="004C6207" w:rsidRDefault="00052361" w:rsidP="004C6207">
      <w:pPr>
        <w:rPr>
          <w:rFonts w:ascii="Times New Roman" w:hAnsi="Times New Roman" w:cs="Times New Roman"/>
          <w:bCs/>
          <w:sz w:val="28"/>
          <w:szCs w:val="28"/>
        </w:rPr>
      </w:pPr>
      <w:r w:rsidRPr="004C6207">
        <w:rPr>
          <w:rFonts w:ascii="Times New Roman" w:hAnsi="Times New Roman" w:cs="Times New Roman"/>
          <w:sz w:val="28"/>
          <w:szCs w:val="28"/>
        </w:rPr>
        <w:br w:type="page"/>
      </w:r>
      <w:r w:rsidR="004C6207" w:rsidRPr="004C6207">
        <w:rPr>
          <w:rFonts w:ascii="Times New Roman" w:hAnsi="Times New Roman" w:cs="Times New Roman"/>
          <w:b/>
          <w:sz w:val="28"/>
          <w:szCs w:val="28"/>
        </w:rPr>
        <w:lastRenderedPageBreak/>
        <w:t xml:space="preserve">Problem 1 (7 points):  </w:t>
      </w:r>
      <w:r w:rsidR="004C6207" w:rsidRPr="004C6207">
        <w:rPr>
          <w:rFonts w:ascii="Times New Roman" w:hAnsi="Times New Roman" w:cs="Times New Roman"/>
          <w:bCs/>
          <w:sz w:val="28"/>
          <w:szCs w:val="28"/>
        </w:rPr>
        <w:t>Answer the following questions using the given code.</w:t>
      </w:r>
    </w:p>
    <w:p w14:paraId="1220D41F" w14:textId="6BD4EF02" w:rsidR="004C6207" w:rsidRDefault="00155AC4" w:rsidP="00827A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55AC4">
        <w:rPr>
          <w:rFonts w:ascii="Times New Roman" w:hAnsi="Times New Roman" w:cs="Times New Roman"/>
          <w:sz w:val="28"/>
          <w:szCs w:val="28"/>
        </w:rPr>
        <w:t>Compute the successor relation using line numbers. (2 points)</w:t>
      </w:r>
    </w:p>
    <w:p w14:paraId="139D1F50" w14:textId="77777777" w:rsid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9 successor relations</w:t>
      </w:r>
    </w:p>
    <w:p w14:paraId="0DC6FC02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2,3)</w:t>
      </w:r>
    </w:p>
    <w:p w14:paraId="25BE9831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3,4)</w:t>
      </w:r>
    </w:p>
    <w:p w14:paraId="1BE163DF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4,5)</w:t>
      </w:r>
    </w:p>
    <w:p w14:paraId="30C13436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4,7)</w:t>
      </w:r>
    </w:p>
    <w:p w14:paraId="7EFCB90E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7,21)</w:t>
      </w:r>
    </w:p>
    <w:p w14:paraId="40544C31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5,9)</w:t>
      </w:r>
    </w:p>
    <w:p w14:paraId="7CFBC23F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9,10)</w:t>
      </w:r>
    </w:p>
    <w:p w14:paraId="6157F1E8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9,12)</w:t>
      </w:r>
    </w:p>
    <w:p w14:paraId="05E8376A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10,14)</w:t>
      </w:r>
    </w:p>
    <w:p w14:paraId="38A280BA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14,15)</w:t>
      </w:r>
    </w:p>
    <w:p w14:paraId="4D312148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14,17)</w:t>
      </w:r>
    </w:p>
    <w:p w14:paraId="70D6AC75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17,18)</w:t>
      </w:r>
    </w:p>
    <w:p w14:paraId="76A2F485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18,19)</w:t>
      </w:r>
    </w:p>
    <w:p w14:paraId="648B816F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19,20)</w:t>
      </w:r>
    </w:p>
    <w:p w14:paraId="56F1678C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15,23)</w:t>
      </w:r>
    </w:p>
    <w:p w14:paraId="061E591A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23,24)</w:t>
      </w:r>
    </w:p>
    <w:p w14:paraId="554CFBDB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12,21)</w:t>
      </w:r>
    </w:p>
    <w:p w14:paraId="0566F05B" w14:textId="77777777" w:rsidR="00827A8B" w:rsidRPr="00827A8B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21,22)</w:t>
      </w:r>
    </w:p>
    <w:p w14:paraId="62E20315" w14:textId="65EF7A23" w:rsidR="00362BE7" w:rsidRDefault="00827A8B" w:rsidP="00827A8B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27A8B">
        <w:rPr>
          <w:rFonts w:ascii="Times New Roman" w:hAnsi="Times New Roman" w:cs="Times New Roman"/>
          <w:sz w:val="28"/>
          <w:szCs w:val="28"/>
        </w:rPr>
        <w:t>(22,24)</w:t>
      </w:r>
    </w:p>
    <w:p w14:paraId="40BB210B" w14:textId="40E723BB" w:rsidR="00827A8B" w:rsidRPr="00362BE7" w:rsidRDefault="00362BE7" w:rsidP="00362BE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37792C5" w14:textId="4D2CD5FB" w:rsidR="00A9626C" w:rsidRPr="00A9626C" w:rsidRDefault="00A9626C" w:rsidP="00A9626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A9626C">
        <w:rPr>
          <w:rFonts w:ascii="Times New Roman" w:hAnsi="Times New Roman" w:cs="Times New Roman"/>
          <w:sz w:val="28"/>
          <w:szCs w:val="28"/>
        </w:rPr>
        <w:lastRenderedPageBreak/>
        <w:t>Give the control flow graph (CFG) using the successor relation. (2 points)</w:t>
      </w:r>
    </w:p>
    <w:p w14:paraId="3AAD0A1E" w14:textId="413637AF" w:rsidR="00827A8B" w:rsidRDefault="00D06B8D" w:rsidP="00D06B8D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802FF20" wp14:editId="7BDF74C6">
            <wp:extent cx="4454957" cy="7816985"/>
            <wp:effectExtent l="0" t="0" r="3175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phic 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0074" cy="782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20A45" w14:textId="77777777" w:rsidR="00362BE7" w:rsidRDefault="00362BE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73793BC" w14:textId="468FD959" w:rsidR="005E6224" w:rsidRDefault="005E6224" w:rsidP="005E622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5E6224">
        <w:rPr>
          <w:rFonts w:ascii="Times New Roman" w:hAnsi="Times New Roman" w:cs="Times New Roman"/>
          <w:sz w:val="28"/>
          <w:szCs w:val="28"/>
        </w:rPr>
        <w:lastRenderedPageBreak/>
        <w:t>Give the number of branch nodes in the CFG. (1 point)</w:t>
      </w:r>
    </w:p>
    <w:p w14:paraId="4B1D5323" w14:textId="601A7FE7" w:rsidR="005E6224" w:rsidRPr="005E6224" w:rsidRDefault="005E0390" w:rsidP="005E6224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</w:p>
    <w:p w14:paraId="04682FDA" w14:textId="77777777" w:rsidR="005E0390" w:rsidRPr="005E0390" w:rsidRDefault="005E0390" w:rsidP="005E039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5E0390">
        <w:rPr>
          <w:rFonts w:ascii="Times New Roman" w:hAnsi="Times New Roman" w:cs="Times New Roman"/>
          <w:sz w:val="28"/>
          <w:szCs w:val="28"/>
        </w:rPr>
        <w:t xml:space="preserve">Is there a memory leak vulnerability ( </w:t>
      </w:r>
      <w:hyperlink r:id="rId8" w:history="1">
        <w:r w:rsidRPr="005E0390">
          <w:rPr>
            <w:rStyle w:val="Hyperlink"/>
            <w:rFonts w:ascii="Times New Roman" w:hAnsi="Times New Roman" w:cs="Times New Roman"/>
            <w:sz w:val="28"/>
            <w:szCs w:val="28"/>
          </w:rPr>
          <w:t>CWE-401</w:t>
        </w:r>
      </w:hyperlink>
      <w:r w:rsidRPr="005E0390">
        <w:rPr>
          <w:rFonts w:ascii="Times New Roman" w:hAnsi="Times New Roman" w:cs="Times New Roman"/>
          <w:sz w:val="28"/>
          <w:szCs w:val="28"/>
        </w:rPr>
        <w:t xml:space="preserve"> ) in the above program, if yes, write the execution sequences using line numbers which leads to the memory leak. (2 points)</w:t>
      </w:r>
    </w:p>
    <w:p w14:paraId="416A1552" w14:textId="05E2C084" w:rsidR="00827A8B" w:rsidRDefault="009D0FDA" w:rsidP="005E0390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mory leak: 1,2,3,4,5,9,10,14,15,17,18</w:t>
      </w:r>
    </w:p>
    <w:p w14:paraId="6D125D73" w14:textId="77777777" w:rsidR="005E6224" w:rsidRDefault="005E6224" w:rsidP="005E6224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18CA76B" w14:textId="5781016D" w:rsidR="00827A8B" w:rsidRPr="00827A8B" w:rsidRDefault="00827A8B" w:rsidP="00827A8B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179ECC0" w14:textId="3B11A3B7" w:rsidR="002A731D" w:rsidRDefault="002A731D" w:rsidP="002A731D">
      <w:pPr>
        <w:rPr>
          <w:rFonts w:ascii="Times New Roman" w:hAnsi="Times New Roman" w:cs="Times New Roman"/>
          <w:i/>
          <w:sz w:val="28"/>
          <w:szCs w:val="28"/>
        </w:rPr>
      </w:pPr>
      <w:r w:rsidRPr="002A731D">
        <w:rPr>
          <w:rFonts w:ascii="Times New Roman" w:hAnsi="Times New Roman" w:cs="Times New Roman"/>
          <w:b/>
          <w:sz w:val="28"/>
          <w:szCs w:val="28"/>
        </w:rPr>
        <w:lastRenderedPageBreak/>
        <w:t xml:space="preserve">Problem 2 (4 points): </w:t>
      </w:r>
      <w:r w:rsidRPr="002A731D">
        <w:rPr>
          <w:rFonts w:ascii="Times New Roman" w:hAnsi="Times New Roman" w:cs="Times New Roman"/>
          <w:sz w:val="28"/>
          <w:szCs w:val="28"/>
        </w:rPr>
        <w:t xml:space="preserve">Index XINU in Atlas. Answer the following two questions for the functions </w:t>
      </w:r>
      <w:r w:rsidRPr="002A731D">
        <w:rPr>
          <w:rFonts w:ascii="Times New Roman" w:hAnsi="Times New Roman" w:cs="Times New Roman"/>
          <w:i/>
          <w:sz w:val="28"/>
          <w:szCs w:val="28"/>
        </w:rPr>
        <w:t>dskqopt</w:t>
      </w:r>
      <w:r w:rsidRPr="002A731D">
        <w:rPr>
          <w:rFonts w:ascii="Times New Roman" w:hAnsi="Times New Roman" w:cs="Times New Roman"/>
          <w:sz w:val="28"/>
          <w:szCs w:val="28"/>
        </w:rPr>
        <w:t xml:space="preserve"> and </w:t>
      </w:r>
      <w:r w:rsidRPr="002A731D">
        <w:rPr>
          <w:rFonts w:ascii="Times New Roman" w:hAnsi="Times New Roman" w:cs="Times New Roman"/>
          <w:i/>
          <w:sz w:val="28"/>
          <w:szCs w:val="28"/>
        </w:rPr>
        <w:t>ethinter</w:t>
      </w:r>
    </w:p>
    <w:p w14:paraId="2E335DB0" w14:textId="1B1F7EE5" w:rsidR="002A731D" w:rsidRDefault="002A731D" w:rsidP="002A73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A731D">
        <w:rPr>
          <w:rFonts w:ascii="Times New Roman" w:hAnsi="Times New Roman" w:cs="Times New Roman"/>
          <w:sz w:val="28"/>
          <w:szCs w:val="28"/>
        </w:rPr>
        <w:t>Create and save the CFG using Atlas and include them as your answer. (2 point)</w:t>
      </w:r>
    </w:p>
    <w:p w14:paraId="2253C8F2" w14:textId="04497D64" w:rsidR="002A731D" w:rsidRPr="003B77B3" w:rsidRDefault="003B77B3" w:rsidP="002A731D">
      <w:pPr>
        <w:pStyle w:val="ListParagraph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3B77B3">
        <w:rPr>
          <w:rFonts w:ascii="Times New Roman" w:hAnsi="Times New Roman" w:cs="Times New Roman"/>
          <w:b/>
          <w:bCs/>
          <w:i/>
          <w:sz w:val="28"/>
          <w:szCs w:val="28"/>
        </w:rPr>
        <w:t>dskqopt function</w:t>
      </w:r>
    </w:p>
    <w:p w14:paraId="7827C462" w14:textId="125C0733" w:rsidR="003B77B3" w:rsidRDefault="003B77B3" w:rsidP="003B77B3">
      <w:pPr>
        <w:pStyle w:val="ListParagraph"/>
        <w:jc w:val="center"/>
        <w:rPr>
          <w:rFonts w:ascii="Times New Roman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iCs/>
          <w:noProof/>
          <w:sz w:val="26"/>
          <w:szCs w:val="26"/>
        </w:rPr>
        <w:drawing>
          <wp:inline distT="0" distB="0" distL="0" distR="0" wp14:anchorId="2C86E9A8" wp14:editId="79DD5C29">
            <wp:extent cx="3288509" cy="6438900"/>
            <wp:effectExtent l="0" t="0" r="762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62" cy="644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CE6E6" w14:textId="0F879C7D" w:rsidR="003B77B3" w:rsidRDefault="003B77B3">
      <w:pPr>
        <w:rPr>
          <w:rFonts w:ascii="Times New Roman" w:eastAsiaTheme="minorEastAsia" w:hAnsi="Times New Roman" w:cs="Times New Roman"/>
          <w:iCs/>
          <w:sz w:val="26"/>
          <w:szCs w:val="26"/>
        </w:rPr>
      </w:pPr>
      <w:r>
        <w:rPr>
          <w:rFonts w:ascii="Times New Roman" w:hAnsi="Times New Roman" w:cs="Times New Roman"/>
          <w:iCs/>
          <w:sz w:val="26"/>
          <w:szCs w:val="26"/>
        </w:rPr>
        <w:br w:type="page"/>
      </w:r>
    </w:p>
    <w:p w14:paraId="608B1078" w14:textId="1DFFA2FF" w:rsidR="003B77B3" w:rsidRDefault="003B77B3" w:rsidP="003B77B3">
      <w:pPr>
        <w:pStyle w:val="ListParagraph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3B77B3">
        <w:rPr>
          <w:rFonts w:ascii="Times New Roman" w:hAnsi="Times New Roman" w:cs="Times New Roman"/>
          <w:b/>
          <w:bCs/>
          <w:i/>
          <w:sz w:val="28"/>
          <w:szCs w:val="28"/>
        </w:rPr>
        <w:lastRenderedPageBreak/>
        <w:t>Ethinter function</w:t>
      </w:r>
    </w:p>
    <w:p w14:paraId="731CE3E1" w14:textId="77777777" w:rsidR="00D45290" w:rsidRDefault="00D45290" w:rsidP="003B77B3">
      <w:pPr>
        <w:pStyle w:val="ListParagraph"/>
        <w:rPr>
          <w:rFonts w:ascii="Times New Roman" w:hAnsi="Times New Roman" w:cs="Times New Roman"/>
          <w:b/>
          <w:bCs/>
          <w:i/>
          <w:sz w:val="28"/>
          <w:szCs w:val="28"/>
        </w:rPr>
      </w:pPr>
    </w:p>
    <w:p w14:paraId="0ACF87EF" w14:textId="35829C5D" w:rsidR="00D45290" w:rsidRDefault="003B77B3" w:rsidP="003B77B3">
      <w:pPr>
        <w:pStyle w:val="ListParagraph"/>
        <w:jc w:val="center"/>
        <w:rPr>
          <w:rFonts w:ascii="Times New Roman" w:hAnsi="Times New Roman" w:cs="Times New Roman"/>
          <w:b/>
          <w:bCs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Cs/>
          <w:noProof/>
          <w:sz w:val="28"/>
          <w:szCs w:val="28"/>
        </w:rPr>
        <w:drawing>
          <wp:inline distT="0" distB="0" distL="0" distR="0" wp14:anchorId="45C53875" wp14:editId="4F5CF89A">
            <wp:extent cx="2867025" cy="7097734"/>
            <wp:effectExtent l="0" t="0" r="0" b="8255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9544" cy="710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8E7D4" w14:textId="56C57929" w:rsidR="003B77B3" w:rsidRPr="003B77B3" w:rsidRDefault="00D45290" w:rsidP="00D45290">
      <w:pPr>
        <w:rPr>
          <w:rFonts w:ascii="Times New Roman" w:hAnsi="Times New Roman" w:cs="Times New Roman"/>
          <w:b/>
          <w:bCs/>
          <w:iCs/>
          <w:sz w:val="28"/>
          <w:szCs w:val="28"/>
        </w:rPr>
      </w:pPr>
      <w:r>
        <w:rPr>
          <w:rFonts w:ascii="Times New Roman" w:hAnsi="Times New Roman" w:cs="Times New Roman"/>
          <w:b/>
          <w:bCs/>
          <w:iCs/>
          <w:sz w:val="28"/>
          <w:szCs w:val="28"/>
        </w:rPr>
        <w:br w:type="page"/>
      </w:r>
    </w:p>
    <w:p w14:paraId="00587961" w14:textId="77777777" w:rsidR="002A731D" w:rsidRPr="002A731D" w:rsidRDefault="002A731D" w:rsidP="002A73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2A731D">
        <w:rPr>
          <w:rFonts w:ascii="Times New Roman" w:hAnsi="Times New Roman" w:cs="Times New Roman"/>
          <w:sz w:val="28"/>
          <w:szCs w:val="28"/>
        </w:rPr>
        <w:lastRenderedPageBreak/>
        <w:t>Give the following stats for both the functions: #nodes, #edges, #branch nodes, #loops (2 points)</w:t>
      </w:r>
    </w:p>
    <w:p w14:paraId="797E95E3" w14:textId="08720C5C" w:rsidR="002A731D" w:rsidRDefault="002A731D" w:rsidP="002A731D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2A731D">
        <w:rPr>
          <w:rFonts w:ascii="Times New Roman" w:hAnsi="Times New Roman" w:cs="Times New Roman"/>
          <w:sz w:val="28"/>
          <w:szCs w:val="28"/>
        </w:rPr>
        <w:t>Note: compute manually.</w:t>
      </w:r>
    </w:p>
    <w:p w14:paraId="1A50EBEF" w14:textId="77777777" w:rsidR="00811CF1" w:rsidRDefault="00811CF1" w:rsidP="002A731D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425"/>
        <w:gridCol w:w="3808"/>
        <w:gridCol w:w="3117"/>
      </w:tblGrid>
      <w:tr w:rsidR="0017743E" w14:paraId="0F9458B4" w14:textId="77777777" w:rsidTr="007866AC">
        <w:tc>
          <w:tcPr>
            <w:tcW w:w="2425" w:type="dxa"/>
          </w:tcPr>
          <w:p w14:paraId="7ECE98FD" w14:textId="426B40C5" w:rsidR="0017743E" w:rsidRDefault="00B961FF" w:rsidP="00B961FF">
            <w:pPr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  <w:br w:type="page"/>
            </w:r>
          </w:p>
        </w:tc>
        <w:tc>
          <w:tcPr>
            <w:tcW w:w="3808" w:type="dxa"/>
          </w:tcPr>
          <w:p w14:paraId="56D0209D" w14:textId="586F2349" w:rsidR="0017743E" w:rsidRDefault="0017743E" w:rsidP="0017743E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6"/>
                <w:szCs w:val="26"/>
              </w:rPr>
            </w:pPr>
            <w:r w:rsidRPr="003B77B3"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  <w:t>dskqopt</w:t>
            </w:r>
          </w:p>
        </w:tc>
        <w:tc>
          <w:tcPr>
            <w:tcW w:w="3117" w:type="dxa"/>
          </w:tcPr>
          <w:p w14:paraId="098006DF" w14:textId="78703BAE" w:rsidR="0017743E" w:rsidRPr="0017743E" w:rsidRDefault="0017743E" w:rsidP="0017743E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17743E"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  <w:t>ethinter</w:t>
            </w:r>
          </w:p>
        </w:tc>
      </w:tr>
      <w:tr w:rsidR="0017743E" w14:paraId="41B62CE5" w14:textId="77777777" w:rsidTr="007866AC">
        <w:tc>
          <w:tcPr>
            <w:tcW w:w="2425" w:type="dxa"/>
          </w:tcPr>
          <w:p w14:paraId="491BB400" w14:textId="5E90DAB1" w:rsidR="0017743E" w:rsidRPr="0017743E" w:rsidRDefault="0017743E" w:rsidP="007866AC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B961FF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#nodes</w:t>
            </w:r>
          </w:p>
        </w:tc>
        <w:tc>
          <w:tcPr>
            <w:tcW w:w="3808" w:type="dxa"/>
          </w:tcPr>
          <w:p w14:paraId="46D55032" w14:textId="090C5089" w:rsidR="0017743E" w:rsidRPr="00244BC8" w:rsidRDefault="007866AC" w:rsidP="00B91BC3">
            <w:pPr>
              <w:jc w:val="center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44BC8">
              <w:rPr>
                <w:rFonts w:ascii="Times New Roman" w:hAnsi="Times New Roman" w:cs="Times New Roman"/>
                <w:iCs/>
                <w:sz w:val="26"/>
                <w:szCs w:val="26"/>
              </w:rPr>
              <w:t>46</w:t>
            </w:r>
          </w:p>
        </w:tc>
        <w:tc>
          <w:tcPr>
            <w:tcW w:w="3117" w:type="dxa"/>
          </w:tcPr>
          <w:p w14:paraId="00727319" w14:textId="20A11F15" w:rsidR="0017743E" w:rsidRPr="00BD3287" w:rsidRDefault="00BD3287" w:rsidP="00BD3287">
            <w:pPr>
              <w:jc w:val="center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BD3287">
              <w:rPr>
                <w:rFonts w:ascii="Times New Roman" w:hAnsi="Times New Roman" w:cs="Times New Roman"/>
                <w:iCs/>
                <w:sz w:val="26"/>
                <w:szCs w:val="26"/>
              </w:rPr>
              <w:t>34</w:t>
            </w:r>
          </w:p>
        </w:tc>
      </w:tr>
      <w:tr w:rsidR="0017743E" w14:paraId="0088F15C" w14:textId="77777777" w:rsidTr="007866AC">
        <w:tc>
          <w:tcPr>
            <w:tcW w:w="2425" w:type="dxa"/>
          </w:tcPr>
          <w:p w14:paraId="04E52A7B" w14:textId="6EF31B03" w:rsidR="0017743E" w:rsidRPr="007866AC" w:rsidRDefault="007866AC" w:rsidP="007866AC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7866A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#edges</w:t>
            </w:r>
          </w:p>
        </w:tc>
        <w:tc>
          <w:tcPr>
            <w:tcW w:w="3808" w:type="dxa"/>
          </w:tcPr>
          <w:p w14:paraId="669B7517" w14:textId="48A80A69" w:rsidR="0017743E" w:rsidRPr="00244BC8" w:rsidRDefault="007866AC" w:rsidP="00B91BC3">
            <w:pPr>
              <w:jc w:val="center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244BC8">
              <w:rPr>
                <w:rFonts w:ascii="Times New Roman" w:hAnsi="Times New Roman" w:cs="Times New Roman"/>
                <w:iCs/>
                <w:sz w:val="26"/>
                <w:szCs w:val="26"/>
              </w:rPr>
              <w:t>48</w:t>
            </w:r>
          </w:p>
        </w:tc>
        <w:tc>
          <w:tcPr>
            <w:tcW w:w="3117" w:type="dxa"/>
          </w:tcPr>
          <w:p w14:paraId="74E7ED56" w14:textId="7E55DF00" w:rsidR="0017743E" w:rsidRPr="00BD3287" w:rsidRDefault="00BD3287" w:rsidP="00BD3287">
            <w:pPr>
              <w:jc w:val="center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BD3287">
              <w:rPr>
                <w:rFonts w:ascii="Times New Roman" w:hAnsi="Times New Roman" w:cs="Times New Roman"/>
                <w:iCs/>
                <w:sz w:val="26"/>
                <w:szCs w:val="26"/>
              </w:rPr>
              <w:t>41</w:t>
            </w:r>
          </w:p>
        </w:tc>
      </w:tr>
      <w:tr w:rsidR="0017743E" w14:paraId="55054F8B" w14:textId="77777777" w:rsidTr="007866AC">
        <w:tc>
          <w:tcPr>
            <w:tcW w:w="2425" w:type="dxa"/>
          </w:tcPr>
          <w:p w14:paraId="20A0064E" w14:textId="221CFA1E" w:rsidR="0017743E" w:rsidRPr="001F7C48" w:rsidRDefault="001F7C48" w:rsidP="001F7C48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1F7C4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#branch nodes</w:t>
            </w:r>
          </w:p>
        </w:tc>
        <w:tc>
          <w:tcPr>
            <w:tcW w:w="3808" w:type="dxa"/>
          </w:tcPr>
          <w:p w14:paraId="361E9470" w14:textId="3AAE6B41" w:rsidR="0017743E" w:rsidRPr="00E24EC2" w:rsidRDefault="00E24EC2" w:rsidP="00B91BC3">
            <w:pPr>
              <w:jc w:val="center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E24EC2">
              <w:rPr>
                <w:rFonts w:ascii="Times New Roman" w:hAnsi="Times New Roman" w:cs="Times New Roman"/>
                <w:iCs/>
                <w:sz w:val="26"/>
                <w:szCs w:val="26"/>
              </w:rPr>
              <w:t>9</w:t>
            </w:r>
          </w:p>
        </w:tc>
        <w:tc>
          <w:tcPr>
            <w:tcW w:w="3117" w:type="dxa"/>
          </w:tcPr>
          <w:p w14:paraId="4E315135" w14:textId="568340B3" w:rsidR="0017743E" w:rsidRPr="00BD3287" w:rsidRDefault="00BD3287" w:rsidP="00BD3287">
            <w:pPr>
              <w:jc w:val="center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BD3287">
              <w:rPr>
                <w:rFonts w:ascii="Times New Roman" w:hAnsi="Times New Roman" w:cs="Times New Roman"/>
                <w:iCs/>
                <w:sz w:val="26"/>
                <w:szCs w:val="26"/>
              </w:rPr>
              <w:t>8</w:t>
            </w:r>
          </w:p>
        </w:tc>
      </w:tr>
      <w:tr w:rsidR="0017743E" w14:paraId="0CD014CA" w14:textId="77777777" w:rsidTr="007866AC">
        <w:tc>
          <w:tcPr>
            <w:tcW w:w="2425" w:type="dxa"/>
          </w:tcPr>
          <w:p w14:paraId="47C979E9" w14:textId="5187A0DE" w:rsidR="0017743E" w:rsidRPr="001F7C48" w:rsidRDefault="001F7C48" w:rsidP="001F7C48">
            <w:pPr>
              <w:jc w:val="center"/>
              <w:rPr>
                <w:rFonts w:ascii="Times New Roman" w:hAnsi="Times New Roman" w:cs="Times New Roman"/>
                <w:b/>
                <w:bCs/>
                <w:iCs/>
                <w:sz w:val="28"/>
                <w:szCs w:val="28"/>
              </w:rPr>
            </w:pPr>
            <w:r w:rsidRPr="001F7C48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#loops</w:t>
            </w:r>
          </w:p>
        </w:tc>
        <w:tc>
          <w:tcPr>
            <w:tcW w:w="3808" w:type="dxa"/>
          </w:tcPr>
          <w:p w14:paraId="1756C77F" w14:textId="39FB86CD" w:rsidR="0017743E" w:rsidRPr="00B91BC3" w:rsidRDefault="00B91BC3" w:rsidP="00B91BC3">
            <w:pPr>
              <w:jc w:val="center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B91BC3">
              <w:rPr>
                <w:rFonts w:ascii="Times New Roman" w:hAnsi="Times New Roman" w:cs="Times New Roman"/>
                <w:iCs/>
                <w:sz w:val="26"/>
                <w:szCs w:val="26"/>
              </w:rPr>
              <w:t>3</w:t>
            </w:r>
          </w:p>
        </w:tc>
        <w:tc>
          <w:tcPr>
            <w:tcW w:w="3117" w:type="dxa"/>
          </w:tcPr>
          <w:p w14:paraId="77302388" w14:textId="3F590E38" w:rsidR="0017743E" w:rsidRPr="00BD3287" w:rsidRDefault="00BD3287" w:rsidP="00BD3287">
            <w:pPr>
              <w:jc w:val="center"/>
              <w:rPr>
                <w:rFonts w:ascii="Times New Roman" w:hAnsi="Times New Roman" w:cs="Times New Roman"/>
                <w:iCs/>
                <w:sz w:val="26"/>
                <w:szCs w:val="26"/>
              </w:rPr>
            </w:pPr>
            <w:r w:rsidRPr="00BD3287">
              <w:rPr>
                <w:rFonts w:ascii="Times New Roman" w:hAnsi="Times New Roman" w:cs="Times New Roman"/>
                <w:iCs/>
                <w:sz w:val="26"/>
                <w:szCs w:val="26"/>
              </w:rPr>
              <w:t>1</w:t>
            </w:r>
          </w:p>
        </w:tc>
      </w:tr>
    </w:tbl>
    <w:p w14:paraId="21D47C23" w14:textId="05D974D8" w:rsidR="00B961FF" w:rsidRDefault="00B961FF" w:rsidP="00B961FF">
      <w:pPr>
        <w:ind w:firstLine="720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026448AE" w14:textId="5C44F641" w:rsidR="00BD626F" w:rsidRDefault="00BD626F" w:rsidP="00BD626F">
      <w:pPr>
        <w:ind w:firstLine="720"/>
        <w:jc w:val="both"/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7B76526E" w14:textId="77777777" w:rsidR="00D45290" w:rsidRDefault="00D45290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5AA3F294" w14:textId="365F2760" w:rsidR="00BD626F" w:rsidRPr="00BD626F" w:rsidRDefault="00BD626F" w:rsidP="00BD626F">
      <w:pPr>
        <w:rPr>
          <w:rFonts w:ascii="Times New Roman" w:hAnsi="Times New Roman" w:cs="Times New Roman"/>
          <w:bCs/>
          <w:sz w:val="28"/>
          <w:szCs w:val="28"/>
        </w:rPr>
      </w:pPr>
      <w:r w:rsidRPr="00BD626F">
        <w:rPr>
          <w:rFonts w:ascii="Times New Roman" w:hAnsi="Times New Roman" w:cs="Times New Roman"/>
          <w:b/>
          <w:sz w:val="28"/>
          <w:szCs w:val="28"/>
        </w:rPr>
        <w:lastRenderedPageBreak/>
        <w:t xml:space="preserve">Problem 3 (4 points):  </w:t>
      </w:r>
      <w:r w:rsidRPr="00BD626F">
        <w:rPr>
          <w:rFonts w:ascii="Times New Roman" w:hAnsi="Times New Roman" w:cs="Times New Roman"/>
          <w:bCs/>
          <w:sz w:val="28"/>
          <w:szCs w:val="28"/>
        </w:rPr>
        <w:t>Answer the following questions for the C program given in the problem 1.</w:t>
      </w:r>
    </w:p>
    <w:p w14:paraId="47EA09D0" w14:textId="28E6AE78" w:rsidR="00D45290" w:rsidRDefault="00D45290" w:rsidP="00D4529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D45290">
        <w:rPr>
          <w:rFonts w:ascii="Times New Roman" w:hAnsi="Times New Roman" w:cs="Times New Roman"/>
          <w:sz w:val="26"/>
          <w:szCs w:val="26"/>
        </w:rPr>
        <w:t xml:space="preserve">Create and save the control flow graph (CFG) of the program using Atlas and include it as your answer. You need to create a C project for the program in Eclipse and index it to get the CFG. (2 point) </w:t>
      </w:r>
    </w:p>
    <w:p w14:paraId="34BFFCD3" w14:textId="77777777" w:rsidR="005740E2" w:rsidRDefault="005740E2" w:rsidP="005740E2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7BA70D35" w14:textId="089E2B64" w:rsidR="005740E2" w:rsidRPr="00197FB9" w:rsidRDefault="005740E2" w:rsidP="00197FB9">
      <w:pPr>
        <w:pStyle w:val="ListParagraph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iCs/>
          <w:noProof/>
          <w:sz w:val="26"/>
          <w:szCs w:val="26"/>
        </w:rPr>
        <w:drawing>
          <wp:inline distT="0" distB="0" distL="0" distR="0" wp14:anchorId="3C6BE65E" wp14:editId="12718ACE">
            <wp:extent cx="4418389" cy="6832397"/>
            <wp:effectExtent l="0" t="0" r="1270" b="6985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030" cy="6833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F866B" w14:textId="5984A5D2" w:rsidR="005740E2" w:rsidRDefault="005740E2" w:rsidP="005740E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5740E2">
        <w:rPr>
          <w:rFonts w:ascii="Times New Roman" w:hAnsi="Times New Roman" w:cs="Times New Roman"/>
          <w:sz w:val="28"/>
          <w:szCs w:val="28"/>
        </w:rPr>
        <w:lastRenderedPageBreak/>
        <w:t>Give the following stats for the function foo using Atlas Queries: #nodes, #edges, #branch nodes, #loops. Include the screenshot of the Atlas Shell which shows the stats. Please follow the Atlas Demo slides provided with this homework. (2 points)</w:t>
      </w:r>
    </w:p>
    <w:p w14:paraId="50DA4CF1" w14:textId="2BBD6BBB" w:rsidR="00811CF1" w:rsidRPr="00811CF1" w:rsidRDefault="00811CF1" w:rsidP="00811CF1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811CF1">
        <w:rPr>
          <w:rFonts w:ascii="Times New Roman" w:hAnsi="Times New Roman" w:cs="Times New Roman"/>
          <w:b/>
          <w:bCs/>
          <w:sz w:val="28"/>
          <w:szCs w:val="28"/>
        </w:rPr>
        <w:t>#nodes</w:t>
      </w:r>
    </w:p>
    <w:p w14:paraId="1CDAB3E9" w14:textId="0E130666" w:rsidR="00811CF1" w:rsidRDefault="00811CF1" w:rsidP="00811CF1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B6446AB" wp14:editId="04500D18">
            <wp:extent cx="4695825" cy="2609850"/>
            <wp:effectExtent l="0" t="0" r="9525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91EC5" w14:textId="2C14D747" w:rsidR="00C35CD9" w:rsidRPr="00C35CD9" w:rsidRDefault="00C35CD9" w:rsidP="00811CF1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C35CD9">
        <w:rPr>
          <w:rFonts w:ascii="Times New Roman" w:hAnsi="Times New Roman" w:cs="Times New Roman"/>
          <w:b/>
          <w:bCs/>
          <w:sz w:val="28"/>
          <w:szCs w:val="28"/>
        </w:rPr>
        <w:t>#edges</w:t>
      </w:r>
    </w:p>
    <w:p w14:paraId="6B0B8E2C" w14:textId="369395A3" w:rsidR="00C35CD9" w:rsidRDefault="00C35CD9" w:rsidP="00811CF1">
      <w:pPr>
        <w:ind w:left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0C4A983" wp14:editId="63A7CBF9">
            <wp:extent cx="1895475" cy="828675"/>
            <wp:effectExtent l="0" t="0" r="9525" b="9525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55B2" w14:textId="1C8C0531" w:rsidR="00C35CD9" w:rsidRDefault="00C35CD9" w:rsidP="00811CF1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 w:rsidRPr="00C35CD9">
        <w:rPr>
          <w:rFonts w:ascii="Times New Roman" w:hAnsi="Times New Roman" w:cs="Times New Roman"/>
          <w:b/>
          <w:bCs/>
          <w:sz w:val="28"/>
          <w:szCs w:val="28"/>
        </w:rPr>
        <w:t>#branch nodes</w:t>
      </w:r>
    </w:p>
    <w:p w14:paraId="42AFFB72" w14:textId="0475D51D" w:rsidR="00CD485B" w:rsidRDefault="008E2E66" w:rsidP="00811CF1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77D67D7" wp14:editId="46E12305">
            <wp:extent cx="4864608" cy="15258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79607" cy="153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19889" w14:textId="77777777" w:rsidR="007821D6" w:rsidRDefault="007821D6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7E14779D" w14:textId="3ADFFE75" w:rsidR="00D45290" w:rsidRDefault="00077BA6" w:rsidP="00D00B4E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#loops </w:t>
      </w:r>
    </w:p>
    <w:p w14:paraId="01CE1C7F" w14:textId="5EB89231" w:rsidR="008E2E66" w:rsidRPr="00D00B4E" w:rsidRDefault="008E2E66" w:rsidP="00D00B4E">
      <w:pPr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9CD5770" wp14:editId="05A04446">
            <wp:extent cx="4689043" cy="1686252"/>
            <wp:effectExtent l="0" t="0" r="0" b="952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4725" cy="168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D81D0" w14:textId="182D1BBE" w:rsidR="00BD626F" w:rsidRPr="00B961FF" w:rsidRDefault="00BD626F" w:rsidP="008E2E66">
      <w:pPr>
        <w:rPr>
          <w:rFonts w:ascii="Times New Roman" w:hAnsi="Times New Roman" w:cs="Times New Roman"/>
          <w:b/>
          <w:bCs/>
          <w:iCs/>
          <w:sz w:val="26"/>
          <w:szCs w:val="26"/>
        </w:rPr>
      </w:pPr>
    </w:p>
    <w:p w14:paraId="3F04B0C3" w14:textId="6D7C88D8" w:rsidR="00052361" w:rsidRDefault="00052361"/>
    <w:sectPr w:rsidR="000523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805E7"/>
    <w:multiLevelType w:val="hybridMultilevel"/>
    <w:tmpl w:val="625254C4"/>
    <w:lvl w:ilvl="0" w:tplc="5922CDA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487BD3"/>
    <w:multiLevelType w:val="hybridMultilevel"/>
    <w:tmpl w:val="1FFA2E5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F673B9"/>
    <w:multiLevelType w:val="hybridMultilevel"/>
    <w:tmpl w:val="BB8ECC6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773574"/>
    <w:multiLevelType w:val="hybridMultilevel"/>
    <w:tmpl w:val="A022B860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34648F"/>
    <w:multiLevelType w:val="hybridMultilevel"/>
    <w:tmpl w:val="625254C4"/>
    <w:lvl w:ilvl="0" w:tplc="5922CDA8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TM0MzA3MTQxNTBS0lEKTi0uzszPAykwrgUAZZHQsywAAAA="/>
  </w:docVars>
  <w:rsids>
    <w:rsidRoot w:val="00052361"/>
    <w:rsid w:val="00011E29"/>
    <w:rsid w:val="000235A5"/>
    <w:rsid w:val="00052361"/>
    <w:rsid w:val="00077BA6"/>
    <w:rsid w:val="000A68DA"/>
    <w:rsid w:val="00155AC4"/>
    <w:rsid w:val="00175A42"/>
    <w:rsid w:val="0017743E"/>
    <w:rsid w:val="0019269C"/>
    <w:rsid w:val="00197FB9"/>
    <w:rsid w:val="001F7C48"/>
    <w:rsid w:val="00215BF9"/>
    <w:rsid w:val="00244BC8"/>
    <w:rsid w:val="00261C99"/>
    <w:rsid w:val="00267904"/>
    <w:rsid w:val="0029743A"/>
    <w:rsid w:val="00297D30"/>
    <w:rsid w:val="002A586A"/>
    <w:rsid w:val="002A731D"/>
    <w:rsid w:val="002D1411"/>
    <w:rsid w:val="002E4693"/>
    <w:rsid w:val="00312589"/>
    <w:rsid w:val="00331112"/>
    <w:rsid w:val="003326FD"/>
    <w:rsid w:val="00333F50"/>
    <w:rsid w:val="00362BE7"/>
    <w:rsid w:val="00387F6F"/>
    <w:rsid w:val="003979B7"/>
    <w:rsid w:val="003A652F"/>
    <w:rsid w:val="003A6D47"/>
    <w:rsid w:val="003B77B3"/>
    <w:rsid w:val="003F0BAA"/>
    <w:rsid w:val="004274BF"/>
    <w:rsid w:val="004C2A9D"/>
    <w:rsid w:val="004C6207"/>
    <w:rsid w:val="004D5096"/>
    <w:rsid w:val="00503EDD"/>
    <w:rsid w:val="005740E2"/>
    <w:rsid w:val="005C72B1"/>
    <w:rsid w:val="005E0390"/>
    <w:rsid w:val="005E6224"/>
    <w:rsid w:val="006A3633"/>
    <w:rsid w:val="006A67F7"/>
    <w:rsid w:val="006C0A91"/>
    <w:rsid w:val="007821D6"/>
    <w:rsid w:val="0078386D"/>
    <w:rsid w:val="00786056"/>
    <w:rsid w:val="007866AC"/>
    <w:rsid w:val="00811CF1"/>
    <w:rsid w:val="00827A8B"/>
    <w:rsid w:val="00834146"/>
    <w:rsid w:val="00841124"/>
    <w:rsid w:val="0089263F"/>
    <w:rsid w:val="008E2E66"/>
    <w:rsid w:val="009D0FDA"/>
    <w:rsid w:val="009D2F35"/>
    <w:rsid w:val="009F4777"/>
    <w:rsid w:val="00A1209E"/>
    <w:rsid w:val="00A20AD5"/>
    <w:rsid w:val="00A30001"/>
    <w:rsid w:val="00A508C3"/>
    <w:rsid w:val="00A9626C"/>
    <w:rsid w:val="00B0219D"/>
    <w:rsid w:val="00B1086E"/>
    <w:rsid w:val="00B80788"/>
    <w:rsid w:val="00B91BC3"/>
    <w:rsid w:val="00B961FF"/>
    <w:rsid w:val="00BD3287"/>
    <w:rsid w:val="00BD626F"/>
    <w:rsid w:val="00C12991"/>
    <w:rsid w:val="00C35CD9"/>
    <w:rsid w:val="00C3765B"/>
    <w:rsid w:val="00C47376"/>
    <w:rsid w:val="00C71E99"/>
    <w:rsid w:val="00CB7546"/>
    <w:rsid w:val="00CC10DD"/>
    <w:rsid w:val="00CD485B"/>
    <w:rsid w:val="00D00B4E"/>
    <w:rsid w:val="00D06B8D"/>
    <w:rsid w:val="00D11A44"/>
    <w:rsid w:val="00D45290"/>
    <w:rsid w:val="00D65294"/>
    <w:rsid w:val="00DA7030"/>
    <w:rsid w:val="00DD0426"/>
    <w:rsid w:val="00E24EC2"/>
    <w:rsid w:val="00E85F0E"/>
    <w:rsid w:val="00EA2B3E"/>
    <w:rsid w:val="00F007E5"/>
    <w:rsid w:val="00F013E3"/>
    <w:rsid w:val="00F33620"/>
    <w:rsid w:val="00F409BA"/>
    <w:rsid w:val="00F9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1B0DB"/>
  <w15:chartTrackingRefBased/>
  <w15:docId w15:val="{3B0D11B3-4597-4FEB-8E6A-DABEFF211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361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table" w:styleId="TableGrid">
    <w:name w:val="Table Grid"/>
    <w:basedOn w:val="TableNormal"/>
    <w:uiPriority w:val="59"/>
    <w:rsid w:val="00297D30"/>
    <w:pPr>
      <w:spacing w:after="0" w:line="240" w:lineRule="auto"/>
    </w:pPr>
    <w:rPr>
      <w:rFonts w:eastAsiaTheme="minorEastAsia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5C72B1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E039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8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5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7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we.mitre.org/data/definitions/401.html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image" Target="media/image6.sv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sv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46B9E-75B3-4FFC-8600-3128DD1B4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0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 Tien</dc:creator>
  <cp:keywords/>
  <dc:description/>
  <cp:lastModifiedBy>Vo Tien</cp:lastModifiedBy>
  <cp:revision>80</cp:revision>
  <dcterms:created xsi:type="dcterms:W3CDTF">2022-01-28T04:00:00Z</dcterms:created>
  <dcterms:modified xsi:type="dcterms:W3CDTF">2022-02-09T15:26:00Z</dcterms:modified>
</cp:coreProperties>
</file>